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51846" w14:textId="77777777" w:rsidR="00C10248" w:rsidRDefault="003F1D0B" w:rsidP="00C10248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Assignment 2</w:t>
      </w:r>
    </w:p>
    <w:p w14:paraId="54E0F8DD" w14:textId="77777777" w:rsidR="00C10248" w:rsidRDefault="003F1D0B" w:rsidP="00D7551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e: Wednesday, </w:t>
      </w:r>
      <w:r w:rsidR="000D77E9">
        <w:rPr>
          <w:rFonts w:ascii="Times New Roman" w:hAnsi="Times New Roman" w:cs="Times New Roman"/>
        </w:rPr>
        <w:t>September 25, 2019</w:t>
      </w:r>
    </w:p>
    <w:p w14:paraId="55B82268" w14:textId="77777777" w:rsidR="00D75519" w:rsidRDefault="00D75519" w:rsidP="00C10248">
      <w:pPr>
        <w:jc w:val="both"/>
        <w:rPr>
          <w:rFonts w:ascii="Times New Roman" w:hAnsi="Times New Roman" w:cs="Times New Roman"/>
        </w:rPr>
      </w:pPr>
    </w:p>
    <w:p w14:paraId="140CCDBF" w14:textId="77777777" w:rsidR="00033D24" w:rsidRDefault="00033D24" w:rsidP="00033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answer problems in Assignment 2, you need to use the ‘</w:t>
      </w:r>
      <w:proofErr w:type="spellStart"/>
      <w:r w:rsidRPr="002F4584">
        <w:rPr>
          <w:rFonts w:ascii="Times New Roman" w:hAnsi="Times New Roman" w:cs="Times New Roman"/>
          <w:noProof/>
          <w:u w:val="thick" w:color="E2534F"/>
        </w:rPr>
        <w:t>Carseat</w:t>
      </w:r>
      <w:proofErr w:type="spellEnd"/>
      <w:r>
        <w:rPr>
          <w:rFonts w:ascii="Times New Roman" w:hAnsi="Times New Roman" w:cs="Times New Roman"/>
        </w:rPr>
        <w:t xml:space="preserve">’ data, which is part of the ‘ISLR’ library. The goal of this assignment is to predict ‘Sales (child car seat sales)’ in 400 locations based on a number of predictors. </w:t>
      </w:r>
    </w:p>
    <w:p w14:paraId="4A3DC352" w14:textId="77777777" w:rsidR="00033D24" w:rsidRDefault="00033D24" w:rsidP="00033D24">
      <w:pPr>
        <w:rPr>
          <w:rFonts w:ascii="Times New Roman" w:hAnsi="Times New Roman" w:cs="Times New Roman"/>
        </w:rPr>
      </w:pPr>
    </w:p>
    <w:p w14:paraId="3E7AFDB3" w14:textId="77777777" w:rsidR="00033D2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predictors are quantitative, and which are qualitative?</w:t>
      </w:r>
    </w:p>
    <w:p w14:paraId="6F295B17" w14:textId="68EAA031" w:rsidR="000C33B2" w:rsidRPr="00C4425C" w:rsidRDefault="00033D24" w:rsidP="00C4425C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gramStart"/>
      <w:r w:rsidR="0014269E">
        <w:rPr>
          <w:rFonts w:ascii="Times New Roman" w:hAnsi="Times New Roman" w:cs="Times New Roman"/>
        </w:rPr>
        <w:t>str(</w:t>
      </w:r>
      <w:proofErr w:type="gramEnd"/>
      <w:r w:rsidR="0014269E">
        <w:rPr>
          <w:rFonts w:ascii="Times New Roman" w:hAnsi="Times New Roman" w:cs="Times New Roman"/>
        </w:rPr>
        <w:t xml:space="preserve">) or </w:t>
      </w:r>
      <w:r>
        <w:rPr>
          <w:rFonts w:ascii="Times New Roman" w:hAnsi="Times New Roman" w:cs="Times New Roman"/>
        </w:rPr>
        <w:t xml:space="preserve">summary () </w:t>
      </w:r>
    </w:p>
    <w:p w14:paraId="0004AEE9" w14:textId="500A2DE7" w:rsidR="000C33B2" w:rsidRPr="00C4425C" w:rsidRDefault="000C33B2" w:rsidP="00C4425C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CEE79CE" wp14:editId="14CDB364">
            <wp:extent cx="3797091" cy="2634018"/>
            <wp:effectExtent l="0" t="0" r="635" b="0"/>
            <wp:docPr id="1" name="图片 1" descr="../屏幕快照%202019-09-22%20上午12.09.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屏幕快照%202019-09-22%20上午12.09.1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294" cy="2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3761E" w14:textId="052FD218" w:rsidR="000C33B2" w:rsidRDefault="00C4425C" w:rsidP="00C4425C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240E3684" wp14:editId="1CB56819">
            <wp:extent cx="4309229" cy="3234519"/>
            <wp:effectExtent l="0" t="0" r="0" b="4445"/>
            <wp:docPr id="6" name="图片 2" descr="../屏幕快照%202019-09-22%20上午12.09.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屏幕快照%202019-09-22%20上午12.09.29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297" cy="328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B8C15" w14:textId="77777777" w:rsidR="00FB15D7" w:rsidRDefault="00FB15D7" w:rsidP="00C4425C">
      <w:pPr>
        <w:pStyle w:val="ListParagraph"/>
        <w:ind w:left="360"/>
        <w:rPr>
          <w:rFonts w:ascii="Times New Roman" w:hAnsi="Times New Roman" w:cs="Times New Roman"/>
        </w:rPr>
      </w:pPr>
    </w:p>
    <w:p w14:paraId="0C026067" w14:textId="3267B8FA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Quantitative</w:t>
      </w:r>
      <w:r>
        <w:rPr>
          <w:rFonts w:ascii="Times New Roman" w:hAnsi="Times New Roman" w:cs="Times New Roman" w:hint="eastAsia"/>
        </w:rPr>
        <w:t xml:space="preserve"> are Sales, </w:t>
      </w:r>
      <w:proofErr w:type="spellStart"/>
      <w:r>
        <w:rPr>
          <w:rFonts w:ascii="Times New Roman" w:hAnsi="Times New Roman" w:cs="Times New Roman" w:hint="eastAsia"/>
        </w:rPr>
        <w:t>CompPrice</w:t>
      </w:r>
      <w:proofErr w:type="spellEnd"/>
      <w:r>
        <w:rPr>
          <w:rFonts w:ascii="Times New Roman" w:hAnsi="Times New Roman" w:cs="Times New Roman" w:hint="eastAsia"/>
        </w:rPr>
        <w:t>, Income, Advertising, Population, Price, Age, Education</w:t>
      </w:r>
    </w:p>
    <w:p w14:paraId="5239127A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Q</w:t>
      </w:r>
      <w:r>
        <w:rPr>
          <w:rFonts w:ascii="Times New Roman" w:hAnsi="Times New Roman" w:cs="Times New Roman"/>
        </w:rPr>
        <w:t>ualitative</w:t>
      </w:r>
      <w:r>
        <w:rPr>
          <w:rFonts w:ascii="Times New Roman" w:hAnsi="Times New Roman" w:cs="Times New Roman" w:hint="eastAsia"/>
        </w:rPr>
        <w:t xml:space="preserve"> are </w:t>
      </w:r>
      <w:proofErr w:type="spellStart"/>
      <w:r>
        <w:rPr>
          <w:rFonts w:ascii="Times New Roman" w:hAnsi="Times New Roman" w:cs="Times New Roman" w:hint="eastAsia"/>
        </w:rPr>
        <w:t>Shelveloc</w:t>
      </w:r>
      <w:proofErr w:type="spellEnd"/>
      <w:r>
        <w:rPr>
          <w:rFonts w:ascii="Times New Roman" w:hAnsi="Times New Roman" w:cs="Times New Roman" w:hint="eastAsia"/>
        </w:rPr>
        <w:t>, Urban, US</w:t>
      </w:r>
    </w:p>
    <w:p w14:paraId="484DC10F" w14:textId="77777777" w:rsidR="009E6D96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Using Quantitative variables,</w:t>
      </w:r>
      <w:r w:rsidR="009E6D96">
        <w:rPr>
          <w:rFonts w:ascii="Times New Roman" w:hAnsi="Times New Roman" w:cs="Times New Roman"/>
        </w:rPr>
        <w:t xml:space="preserve"> describe the distributions in terms of shape, symmetry, and potential outlier. Do you think it is required to transform some variable(s)? If so, transform the variable(s) and justify </w:t>
      </w:r>
      <w:r w:rsidR="00DE6E69">
        <w:rPr>
          <w:rFonts w:ascii="Times New Roman" w:hAnsi="Times New Roman" w:cs="Times New Roman"/>
        </w:rPr>
        <w:t xml:space="preserve">your answer (Since the Advertising includes 1 missing value, please delete the Advertising variable when you compute correlation). </w:t>
      </w:r>
      <w:r w:rsidR="009E6D96">
        <w:rPr>
          <w:rFonts w:ascii="Times New Roman" w:hAnsi="Times New Roman" w:cs="Times New Roman"/>
        </w:rPr>
        <w:t xml:space="preserve"> </w:t>
      </w:r>
    </w:p>
    <w:p w14:paraId="69F43157" w14:textId="20986756" w:rsidR="009E6D96" w:rsidRDefault="009E6D96" w:rsidP="009E6D96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proofErr w:type="gramStart"/>
      <w:r>
        <w:rPr>
          <w:rFonts w:ascii="Times New Roman" w:hAnsi="Times New Roman" w:cs="Times New Roman"/>
        </w:rPr>
        <w:t>gpai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, </w:t>
      </w:r>
      <w:proofErr w:type="spellStart"/>
      <w:r>
        <w:rPr>
          <w:rFonts w:ascii="Times New Roman" w:hAnsi="Times New Roman" w:cs="Times New Roman"/>
        </w:rPr>
        <w:t>co</w:t>
      </w:r>
      <w:r w:rsidR="00DE6E69">
        <w:rPr>
          <w:rFonts w:ascii="Times New Roman" w:hAnsi="Times New Roman" w:cs="Times New Roman"/>
        </w:rPr>
        <w:t>r</w:t>
      </w:r>
      <w:proofErr w:type="spellEnd"/>
      <w:r w:rsidR="00DE6E69">
        <w:rPr>
          <w:rFonts w:ascii="Times New Roman" w:hAnsi="Times New Roman" w:cs="Times New Roman"/>
        </w:rPr>
        <w:t>()</w:t>
      </w:r>
    </w:p>
    <w:p w14:paraId="11C109F7" w14:textId="3330FAA8" w:rsidR="000C33B2" w:rsidRDefault="000C33B2" w:rsidP="009E6D96">
      <w:pPr>
        <w:pStyle w:val="ListParagraph"/>
        <w:ind w:left="360"/>
        <w:rPr>
          <w:rFonts w:ascii="Times New Roman" w:hAnsi="Times New Roman" w:cs="Times New Roman"/>
        </w:rPr>
      </w:pPr>
    </w:p>
    <w:p w14:paraId="790CD8CB" w14:textId="104094C7" w:rsidR="000C33B2" w:rsidRDefault="00C4425C" w:rsidP="009E6D96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18983D2F" wp14:editId="0E7CF724">
            <wp:extent cx="5943600" cy="2959100"/>
            <wp:effectExtent l="0" t="0" r="0" b="0"/>
            <wp:docPr id="13" name="图片 3" descr="../屏幕快照%202019-09-22%20上午12.16.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屏幕快照%202019-09-22%20上午12.16.1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6155E" w14:textId="6B21EB14" w:rsidR="00B93858" w:rsidRDefault="00B93858" w:rsidP="00B93858">
      <w:pPr>
        <w:rPr>
          <w:rFonts w:ascii="Times New Roman" w:hAnsi="Times New Roman" w:cs="Times New Roman"/>
        </w:rPr>
      </w:pPr>
    </w:p>
    <w:p w14:paraId="0F4457A7" w14:textId="5D18517E" w:rsidR="00C4425C" w:rsidRDefault="00C4425C" w:rsidP="00B93858">
      <w:pPr>
        <w:rPr>
          <w:rFonts w:ascii="Times New Roman" w:hAnsi="Times New Roman" w:cs="Times New Roman"/>
        </w:rPr>
      </w:pPr>
    </w:p>
    <w:p w14:paraId="4DB52BA0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ertising</w:t>
      </w:r>
      <w:r w:rsidRPr="003E4D73">
        <w:rPr>
          <w:rFonts w:ascii="Times New Roman" w:hAnsi="Times New Roman" w:cs="Times New Roman"/>
        </w:rPr>
        <w:t xml:space="preserve"> skew to right and curve linear shape on the pairwise correlation plot. </w:t>
      </w:r>
    </w:p>
    <w:p w14:paraId="3A5769C0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e </w:t>
      </w:r>
      <w:r w:rsidRPr="003E4D73">
        <w:rPr>
          <w:rFonts w:ascii="Times New Roman" w:hAnsi="Times New Roman" w:cs="Times New Roman"/>
        </w:rPr>
        <w:t>improve this variable</w:t>
      </w:r>
      <w:r>
        <w:rPr>
          <w:rFonts w:ascii="Times New Roman" w:hAnsi="Times New Roman" w:cs="Times New Roman"/>
        </w:rPr>
        <w:t xml:space="preserve"> firstly should </w:t>
      </w:r>
      <w:r w:rsidRPr="003E4D73">
        <w:rPr>
          <w:rFonts w:ascii="Times New Roman" w:hAnsi="Times New Roman" w:cs="Times New Roman"/>
        </w:rPr>
        <w:t>consider the transformation</w:t>
      </w:r>
      <w:r>
        <w:rPr>
          <w:rFonts w:ascii="Times New Roman" w:hAnsi="Times New Roman" w:cs="Times New Roman"/>
        </w:rPr>
        <w:t xml:space="preserve"> logs. </w:t>
      </w:r>
    </w:p>
    <w:p w14:paraId="4680AF4F" w14:textId="77777777" w:rsidR="00FB15D7" w:rsidRPr="00B86A3D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dvertising</w:t>
      </w:r>
      <w:r w:rsidRPr="00EE33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ariable distribution more symmetric.</w:t>
      </w:r>
    </w:p>
    <w:p w14:paraId="08FB282B" w14:textId="2640A17C" w:rsidR="00C4425C" w:rsidRDefault="00C4425C" w:rsidP="00B93858">
      <w:pPr>
        <w:rPr>
          <w:rFonts w:ascii="Times New Roman" w:hAnsi="Times New Roman" w:cs="Times New Roman"/>
        </w:rPr>
      </w:pPr>
    </w:p>
    <w:p w14:paraId="187FDDCD" w14:textId="7C6CCD72" w:rsidR="00C4425C" w:rsidRDefault="00C4425C" w:rsidP="00B93858">
      <w:pPr>
        <w:rPr>
          <w:rFonts w:ascii="Times New Roman" w:hAnsi="Times New Roman" w:cs="Times New Roman"/>
        </w:rPr>
      </w:pPr>
    </w:p>
    <w:p w14:paraId="751295A8" w14:textId="650448FD" w:rsidR="00C4425C" w:rsidRDefault="00C4425C" w:rsidP="00B93858">
      <w:pPr>
        <w:rPr>
          <w:rFonts w:ascii="Times New Roman" w:hAnsi="Times New Roman" w:cs="Times New Roman"/>
        </w:rPr>
      </w:pPr>
    </w:p>
    <w:p w14:paraId="7070EE98" w14:textId="377E3182" w:rsidR="00C4425C" w:rsidRDefault="00C4425C" w:rsidP="00B93858">
      <w:pPr>
        <w:rPr>
          <w:rFonts w:ascii="Times New Roman" w:hAnsi="Times New Roman" w:cs="Times New Roman"/>
        </w:rPr>
      </w:pPr>
    </w:p>
    <w:p w14:paraId="7F3E1E77" w14:textId="0D23BE0F" w:rsidR="00C4425C" w:rsidRDefault="00C4425C" w:rsidP="00B93858">
      <w:pPr>
        <w:rPr>
          <w:rFonts w:ascii="Times New Roman" w:hAnsi="Times New Roman" w:cs="Times New Roman"/>
        </w:rPr>
      </w:pPr>
    </w:p>
    <w:p w14:paraId="2F3EFE9F" w14:textId="1EBAE3F1" w:rsidR="00C4425C" w:rsidRDefault="00C4425C" w:rsidP="00B93858">
      <w:pPr>
        <w:rPr>
          <w:rFonts w:ascii="Times New Roman" w:hAnsi="Times New Roman" w:cs="Times New Roman"/>
        </w:rPr>
      </w:pPr>
    </w:p>
    <w:p w14:paraId="02C767A6" w14:textId="36E00FA4" w:rsidR="00C4425C" w:rsidRDefault="00C4425C" w:rsidP="00B93858">
      <w:pPr>
        <w:rPr>
          <w:rFonts w:ascii="Times New Roman" w:hAnsi="Times New Roman" w:cs="Times New Roman"/>
        </w:rPr>
      </w:pPr>
    </w:p>
    <w:p w14:paraId="4CC4D33B" w14:textId="35E8684F" w:rsidR="00C4425C" w:rsidRDefault="00C4425C" w:rsidP="00B93858">
      <w:pPr>
        <w:rPr>
          <w:rFonts w:ascii="Times New Roman" w:hAnsi="Times New Roman" w:cs="Times New Roman"/>
        </w:rPr>
      </w:pPr>
    </w:p>
    <w:p w14:paraId="2FF66B6D" w14:textId="1B840E70" w:rsidR="00C4425C" w:rsidRDefault="00C4425C" w:rsidP="00B93858">
      <w:pPr>
        <w:rPr>
          <w:rFonts w:ascii="Times New Roman" w:hAnsi="Times New Roman" w:cs="Times New Roman"/>
        </w:rPr>
      </w:pPr>
    </w:p>
    <w:p w14:paraId="342AB05C" w14:textId="64BC92CF" w:rsidR="00C4425C" w:rsidRDefault="00C4425C" w:rsidP="00B93858">
      <w:pPr>
        <w:rPr>
          <w:rFonts w:ascii="Times New Roman" w:hAnsi="Times New Roman" w:cs="Times New Roman"/>
        </w:rPr>
      </w:pPr>
    </w:p>
    <w:p w14:paraId="315903CA" w14:textId="3EF32823" w:rsidR="00C4425C" w:rsidRDefault="00C4425C" w:rsidP="00B93858">
      <w:pPr>
        <w:rPr>
          <w:rFonts w:ascii="Times New Roman" w:hAnsi="Times New Roman" w:cs="Times New Roman"/>
        </w:rPr>
      </w:pPr>
    </w:p>
    <w:p w14:paraId="115792B2" w14:textId="67A3712E" w:rsidR="00C4425C" w:rsidRDefault="00C4425C" w:rsidP="00B93858">
      <w:pPr>
        <w:rPr>
          <w:rFonts w:ascii="Times New Roman" w:hAnsi="Times New Roman" w:cs="Times New Roman"/>
        </w:rPr>
      </w:pPr>
    </w:p>
    <w:p w14:paraId="0439EC99" w14:textId="3D3658DD" w:rsidR="00C4425C" w:rsidRDefault="00C4425C" w:rsidP="00B93858">
      <w:pPr>
        <w:rPr>
          <w:rFonts w:ascii="Times New Roman" w:hAnsi="Times New Roman" w:cs="Times New Roman"/>
        </w:rPr>
      </w:pPr>
    </w:p>
    <w:p w14:paraId="68FBE15C" w14:textId="220186C7" w:rsidR="00C4425C" w:rsidRDefault="00C4425C" w:rsidP="00B93858">
      <w:pPr>
        <w:rPr>
          <w:rFonts w:ascii="Times New Roman" w:hAnsi="Times New Roman" w:cs="Times New Roman"/>
        </w:rPr>
      </w:pPr>
    </w:p>
    <w:p w14:paraId="2F9C398A" w14:textId="17583448" w:rsidR="00C4425C" w:rsidRDefault="00C4425C" w:rsidP="00B93858">
      <w:pPr>
        <w:rPr>
          <w:rFonts w:ascii="Times New Roman" w:hAnsi="Times New Roman" w:cs="Times New Roman"/>
        </w:rPr>
      </w:pPr>
    </w:p>
    <w:p w14:paraId="2DDA7D22" w14:textId="31FF4610" w:rsidR="00C4425C" w:rsidRDefault="00C4425C" w:rsidP="00B93858">
      <w:pPr>
        <w:rPr>
          <w:rFonts w:ascii="Times New Roman" w:hAnsi="Times New Roman" w:cs="Times New Roman"/>
        </w:rPr>
      </w:pPr>
    </w:p>
    <w:p w14:paraId="292F9CF2" w14:textId="22A4AE2E" w:rsidR="00C4425C" w:rsidRDefault="00C4425C" w:rsidP="00B93858">
      <w:pPr>
        <w:rPr>
          <w:rFonts w:ascii="Times New Roman" w:hAnsi="Times New Roman" w:cs="Times New Roman"/>
        </w:rPr>
      </w:pPr>
    </w:p>
    <w:p w14:paraId="22BAF261" w14:textId="78F13AA4" w:rsidR="00C4425C" w:rsidRDefault="00C4425C" w:rsidP="00B93858">
      <w:pPr>
        <w:rPr>
          <w:rFonts w:ascii="Times New Roman" w:hAnsi="Times New Roman" w:cs="Times New Roman"/>
        </w:rPr>
      </w:pPr>
    </w:p>
    <w:p w14:paraId="5963A9C0" w14:textId="5F741479" w:rsidR="00C4425C" w:rsidRDefault="00C4425C" w:rsidP="00B93858">
      <w:pPr>
        <w:rPr>
          <w:rFonts w:ascii="Times New Roman" w:hAnsi="Times New Roman" w:cs="Times New Roman"/>
        </w:rPr>
      </w:pPr>
    </w:p>
    <w:p w14:paraId="57B68231" w14:textId="0F45DAEF" w:rsidR="00033D24" w:rsidRPr="002F4584" w:rsidRDefault="00033D24" w:rsidP="002F45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2F4584">
        <w:rPr>
          <w:rFonts w:ascii="Times New Roman" w:hAnsi="Times New Roman" w:cs="Times New Roman"/>
        </w:rPr>
        <w:lastRenderedPageBreak/>
        <w:t xml:space="preserve">Fit </w:t>
      </w:r>
      <w:r w:rsidR="002F4584">
        <w:rPr>
          <w:rFonts w:ascii="Times New Roman" w:hAnsi="Times New Roman" w:cs="Times New Roman"/>
        </w:rPr>
        <w:t xml:space="preserve">four </w:t>
      </w:r>
      <w:r w:rsidR="002F4584" w:rsidRPr="000D77E9">
        <w:rPr>
          <w:rFonts w:ascii="Times New Roman" w:hAnsi="Times New Roman" w:cs="Times New Roman"/>
          <w:b/>
          <w:u w:val="single"/>
        </w:rPr>
        <w:t>separate</w:t>
      </w:r>
      <w:r w:rsidR="002F4584">
        <w:rPr>
          <w:rFonts w:ascii="Times New Roman" w:hAnsi="Times New Roman" w:cs="Times New Roman"/>
        </w:rPr>
        <w:t xml:space="preserve"> </w:t>
      </w:r>
      <w:r w:rsidR="002F4584">
        <w:rPr>
          <w:rFonts w:ascii="Times New Roman" w:hAnsi="Times New Roman" w:cs="Times New Roman"/>
          <w:noProof/>
        </w:rPr>
        <w:t xml:space="preserve">simple </w:t>
      </w:r>
      <w:r w:rsidRPr="002F4584">
        <w:rPr>
          <w:rFonts w:ascii="Times New Roman" w:hAnsi="Times New Roman" w:cs="Times New Roman"/>
        </w:rPr>
        <w:t xml:space="preserve">regression </w:t>
      </w:r>
      <w:r w:rsidRPr="002F4584">
        <w:rPr>
          <w:rFonts w:ascii="Times New Roman" w:hAnsi="Times New Roman" w:cs="Times New Roman"/>
          <w:noProof/>
        </w:rPr>
        <w:t>model</w:t>
      </w:r>
      <w:r w:rsidR="002F4584">
        <w:rPr>
          <w:rFonts w:ascii="Times New Roman" w:hAnsi="Times New Roman" w:cs="Times New Roman"/>
          <w:noProof/>
        </w:rPr>
        <w:t>s</w:t>
      </w:r>
      <w:r w:rsidRPr="002F4584">
        <w:rPr>
          <w:rFonts w:ascii="Times New Roman" w:hAnsi="Times New Roman" w:cs="Times New Roman"/>
        </w:rPr>
        <w:t xml:space="preserve"> to predict ‘Sales’ using ‘Income’, ‘Population’ and ‘</w:t>
      </w:r>
      <w:r w:rsidR="00DE6E69" w:rsidRPr="002F4584">
        <w:rPr>
          <w:rFonts w:ascii="Times New Roman" w:hAnsi="Times New Roman" w:cs="Times New Roman"/>
        </w:rPr>
        <w:t xml:space="preserve">Price’ </w:t>
      </w:r>
      <w:r w:rsidR="000D77E9">
        <w:rPr>
          <w:rFonts w:ascii="Times New Roman" w:hAnsi="Times New Roman" w:cs="Times New Roman"/>
        </w:rPr>
        <w:t>and US. Then,</w:t>
      </w:r>
      <w:r w:rsidR="0006381A">
        <w:rPr>
          <w:rFonts w:ascii="Times New Roman" w:hAnsi="Times New Roman" w:cs="Times New Roman"/>
        </w:rPr>
        <w:t xml:space="preserve"> </w:t>
      </w:r>
      <w:r w:rsidR="000D77E9">
        <w:rPr>
          <w:rFonts w:ascii="Times New Roman" w:hAnsi="Times New Roman" w:cs="Times New Roman"/>
          <w:b/>
          <w:u w:val="single"/>
        </w:rPr>
        <w:t>w</w:t>
      </w:r>
      <w:r w:rsidR="002F4584" w:rsidRPr="000D77E9">
        <w:rPr>
          <w:rFonts w:ascii="Times New Roman" w:hAnsi="Times New Roman" w:cs="Times New Roman"/>
          <w:b/>
          <w:u w:val="single"/>
        </w:rPr>
        <w:t>rite out the estimated model in equation form</w:t>
      </w:r>
      <w:r w:rsidR="002F4584">
        <w:rPr>
          <w:rFonts w:ascii="Times New Roman" w:hAnsi="Times New Roman" w:cs="Times New Roman"/>
        </w:rPr>
        <w:t>.</w:t>
      </w:r>
    </w:p>
    <w:p w14:paraId="49C98A29" w14:textId="6112E166" w:rsidR="00B93858" w:rsidRDefault="00033D24" w:rsidP="00C4425C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r>
        <w:rPr>
          <w:rFonts w:ascii="Times New Roman" w:hAnsi="Times New Roman" w:cs="Times New Roman"/>
        </w:rPr>
        <w:t>lm</w:t>
      </w:r>
      <w:proofErr w:type="spellEnd"/>
      <w:r>
        <w:rPr>
          <w:rFonts w:ascii="Times New Roman" w:hAnsi="Times New Roman" w:cs="Times New Roman"/>
        </w:rPr>
        <w:t xml:space="preserve"> ()</w:t>
      </w:r>
    </w:p>
    <w:p w14:paraId="2C5DF8EC" w14:textId="30388E10" w:rsidR="00C4425C" w:rsidRPr="00C4425C" w:rsidRDefault="00C4425C" w:rsidP="00C4425C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5E8E9028" wp14:editId="32A0FD57">
            <wp:extent cx="6321250" cy="3698543"/>
            <wp:effectExtent l="0" t="0" r="3810" b="0"/>
            <wp:docPr id="4" name="Picture 4" descr="../Screen%20Shot%202019-09-28%20at%2011.31.51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Screen%20Shot%202019-09-28%20at%2011.31.51%20P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918" cy="3752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88B55" w14:textId="7A83CFDD" w:rsidR="00C4425C" w:rsidRDefault="00C4425C" w:rsidP="00033D24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2DCA5529" wp14:editId="455DF189">
            <wp:extent cx="6011839" cy="3867356"/>
            <wp:effectExtent l="0" t="0" r="0" b="6350"/>
            <wp:docPr id="5" name="Picture 5" descr="../Screen%20Shot%202019-09-28%20at%2011.31.59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Screen%20Shot%202019-09-28%20at%2011.31.59%20P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408" cy="392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69265" w14:textId="7920B2B2" w:rsidR="00C4425C" w:rsidRDefault="00C4425C" w:rsidP="00033D24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674403C" wp14:editId="31EE6764">
            <wp:extent cx="4059823" cy="2395182"/>
            <wp:effectExtent l="0" t="0" r="4445" b="5715"/>
            <wp:docPr id="14" name="Picture 14" descr="../Screen%20Shot%202019-09-28%20at%2011.32.07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Screen%20Shot%202019-09-28%20at%2011.32.07%20P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235" cy="2423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AB1D6" w14:textId="6B71C5CF" w:rsidR="00C4425C" w:rsidRDefault="00C4425C" w:rsidP="00033D24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2DAB9DAE" wp14:editId="3290B139">
            <wp:extent cx="4163695" cy="2354239"/>
            <wp:effectExtent l="0" t="0" r="1905" b="0"/>
            <wp:docPr id="15" name="Picture 15" descr="../Screen%20Shot%202019-09-28%20at%2011.32.15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Screen%20Shot%202019-09-28%20at%2011.32.15%20P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756" cy="2378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7FDA" w14:textId="77777777" w:rsidR="00FB15D7" w:rsidRDefault="00FB15D7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2812B230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ale hat = </w:t>
      </w:r>
      <w:r w:rsidRPr="005D0316">
        <w:rPr>
          <w:rFonts w:ascii="Times New Roman" w:hAnsi="Times New Roman" w:cs="Times New Roman"/>
        </w:rPr>
        <w:t>7.2401837</w:t>
      </w:r>
      <w:r>
        <w:rPr>
          <w:rFonts w:ascii="Times New Roman" w:hAnsi="Times New Roman" w:cs="Times New Roman" w:hint="eastAsia"/>
        </w:rPr>
        <w:t>+</w:t>
      </w:r>
      <w:r w:rsidRPr="005D0316">
        <w:rPr>
          <w:rFonts w:ascii="Times New Roman" w:hAnsi="Times New Roman" w:cs="Times New Roman"/>
        </w:rPr>
        <w:t>0.0009672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opulation</w:t>
      </w:r>
      <w:r>
        <w:rPr>
          <w:rFonts w:ascii="Times New Roman" w:hAnsi="Times New Roman" w:cs="Times New Roman" w:hint="eastAsia"/>
        </w:rPr>
        <w:t xml:space="preserve">. </w:t>
      </w:r>
    </w:p>
    <w:p w14:paraId="4FAEC923" w14:textId="73EBB6A3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ery</w:t>
      </w:r>
      <w:proofErr w:type="spellEnd"/>
      <w:r>
        <w:rPr>
          <w:rFonts w:ascii="Times New Roman" w:hAnsi="Times New Roman" w:cs="Times New Roman"/>
        </w:rPr>
        <w:t xml:space="preserve"> additional increase 1 unit on Population</w:t>
      </w:r>
      <w:r>
        <w:rPr>
          <w:rFonts w:ascii="Times New Roman" w:hAnsi="Times New Roman" w:cs="Times New Roman"/>
        </w:rPr>
        <w:t>.</w:t>
      </w:r>
    </w:p>
    <w:p w14:paraId="6C78C8DB" w14:textId="4E5C8D8A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les will increase </w:t>
      </w:r>
      <w:r w:rsidRPr="005D0316">
        <w:rPr>
          <w:rFonts w:ascii="Times New Roman" w:hAnsi="Times New Roman" w:cs="Times New Roman"/>
        </w:rPr>
        <w:t>0.0009672</w:t>
      </w:r>
      <w:r>
        <w:rPr>
          <w:rFonts w:ascii="Times New Roman" w:hAnsi="Times New Roman" w:cs="Times New Roman"/>
        </w:rPr>
        <w:t>, on average</w:t>
      </w:r>
      <w:r>
        <w:rPr>
          <w:rFonts w:ascii="Times New Roman" w:hAnsi="Times New Roman" w:cs="Times New Roman" w:hint="eastAsia"/>
        </w:rPr>
        <w:t>.</w:t>
      </w:r>
    </w:p>
    <w:p w14:paraId="344BF020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</w:p>
    <w:p w14:paraId="3DC5D0BF" w14:textId="0E071478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ale hat = </w:t>
      </w:r>
      <w:r w:rsidRPr="005D0316">
        <w:rPr>
          <w:rFonts w:ascii="Times New Roman" w:hAnsi="Times New Roman" w:cs="Times New Roman"/>
        </w:rPr>
        <w:t>13.641915</w:t>
      </w:r>
      <w:r w:rsidRPr="005D0316">
        <w:t xml:space="preserve"> </w:t>
      </w:r>
      <w:r w:rsidRPr="005D0316">
        <w:rPr>
          <w:rFonts w:ascii="Times New Roman" w:hAnsi="Times New Roman" w:cs="Times New Roman"/>
        </w:rPr>
        <w:t>-0.053073</w:t>
      </w:r>
      <w:r>
        <w:rPr>
          <w:rFonts w:ascii="Times New Roman" w:hAnsi="Times New Roman" w:cs="Times New Roman"/>
        </w:rPr>
        <w:t>Price</w:t>
      </w:r>
      <w:r>
        <w:rPr>
          <w:rFonts w:ascii="Times New Roman" w:hAnsi="Times New Roman" w:cs="Times New Roman"/>
        </w:rPr>
        <w:t xml:space="preserve">. </w:t>
      </w:r>
    </w:p>
    <w:p w14:paraId="43C57BF2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very additional </w:t>
      </w:r>
      <w:r>
        <w:rPr>
          <w:rFonts w:ascii="Times New Roman" w:hAnsi="Times New Roman" w:cs="Times New Roman" w:hint="eastAsia"/>
        </w:rPr>
        <w:t>decrease</w:t>
      </w:r>
      <w:r>
        <w:rPr>
          <w:rFonts w:ascii="Times New Roman" w:hAnsi="Times New Roman" w:cs="Times New Roman"/>
        </w:rPr>
        <w:t xml:space="preserve"> 1 unit on Price</w:t>
      </w:r>
    </w:p>
    <w:p w14:paraId="70BE6288" w14:textId="0C12AEB8" w:rsidR="00FB15D7" w:rsidRDefault="00FB15D7" w:rsidP="00FB15D7">
      <w:pPr>
        <w:pStyle w:val="ListParagraph"/>
        <w:ind w:left="360"/>
      </w:pPr>
      <w:r>
        <w:rPr>
          <w:rFonts w:ascii="Times New Roman" w:hAnsi="Times New Roman" w:cs="Times New Roman"/>
        </w:rPr>
        <w:t>Sales will decrease 0.053073, on average.</w:t>
      </w:r>
      <w:r w:rsidRPr="00A9382A">
        <w:t xml:space="preserve"> </w:t>
      </w:r>
    </w:p>
    <w:p w14:paraId="3F8CFFA0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</w:p>
    <w:p w14:paraId="547C28D2" w14:textId="4EF59EDE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e hat =</w:t>
      </w:r>
      <w:r w:rsidRPr="005D0316">
        <w:t xml:space="preserve"> </w:t>
      </w:r>
      <w:r w:rsidRPr="005D0316">
        <w:rPr>
          <w:rFonts w:ascii="Times New Roman" w:hAnsi="Times New Roman" w:cs="Times New Roman"/>
        </w:rPr>
        <w:t>6.44356</w:t>
      </w:r>
      <w:r>
        <w:rPr>
          <w:rFonts w:ascii="Times New Roman" w:hAnsi="Times New Roman" w:cs="Times New Roman"/>
        </w:rPr>
        <w:t>+</w:t>
      </w:r>
      <w:r w:rsidRPr="005D0316">
        <w:t xml:space="preserve"> </w:t>
      </w:r>
      <w:r w:rsidRPr="005D0316">
        <w:rPr>
          <w:rFonts w:ascii="Times New Roman" w:hAnsi="Times New Roman" w:cs="Times New Roman"/>
        </w:rPr>
        <w:t>0.01533</w:t>
      </w:r>
      <w:r>
        <w:rPr>
          <w:rFonts w:ascii="Times New Roman" w:hAnsi="Times New Roman" w:cs="Times New Roman"/>
        </w:rPr>
        <w:t xml:space="preserve"> Income</w:t>
      </w:r>
      <w:r>
        <w:rPr>
          <w:rFonts w:ascii="Times New Roman" w:hAnsi="Times New Roman" w:cs="Times New Roman"/>
        </w:rPr>
        <w:t>.</w:t>
      </w:r>
    </w:p>
    <w:p w14:paraId="46510B7B" w14:textId="34CA90BD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Pr="00FB15D7">
        <w:rPr>
          <w:rFonts w:ascii="Times New Roman" w:hAnsi="Times New Roman" w:cs="Times New Roman"/>
        </w:rPr>
        <w:t>very additional increase 1 unit on Income</w:t>
      </w:r>
      <w:r>
        <w:rPr>
          <w:rFonts w:ascii="Times New Roman" w:hAnsi="Times New Roman" w:cs="Times New Roman"/>
        </w:rPr>
        <w:t>.</w:t>
      </w:r>
    </w:p>
    <w:p w14:paraId="52D6E7AD" w14:textId="0A38F664" w:rsidR="00FB15D7" w:rsidRP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 w:rsidRPr="00FB15D7">
        <w:rPr>
          <w:rFonts w:ascii="Times New Roman" w:hAnsi="Times New Roman" w:cs="Times New Roman"/>
        </w:rPr>
        <w:t>Sales will increase 0.01533, on average.</w:t>
      </w:r>
      <w:r w:rsidRPr="00A9382A">
        <w:t xml:space="preserve"> </w:t>
      </w:r>
    </w:p>
    <w:p w14:paraId="2E826BE7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</w:p>
    <w:p w14:paraId="1FD483D9" w14:textId="7777777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e hat =</w:t>
      </w:r>
      <w:r w:rsidRPr="005D0316">
        <w:t xml:space="preserve"> </w:t>
      </w:r>
      <w:r w:rsidRPr="005D0316">
        <w:rPr>
          <w:rFonts w:ascii="Times New Roman" w:hAnsi="Times New Roman" w:cs="Times New Roman"/>
        </w:rPr>
        <w:t>6.8230</w:t>
      </w:r>
      <w:r>
        <w:rPr>
          <w:rFonts w:ascii="Times New Roman" w:hAnsi="Times New Roman" w:cs="Times New Roman"/>
        </w:rPr>
        <w:t>+</w:t>
      </w:r>
      <w:r w:rsidRPr="005D0316">
        <w:t xml:space="preserve"> </w:t>
      </w:r>
      <w:r w:rsidRPr="005D0316">
        <w:rPr>
          <w:rFonts w:ascii="Times New Roman" w:hAnsi="Times New Roman" w:cs="Times New Roman"/>
        </w:rPr>
        <w:t>1.0439</w:t>
      </w:r>
      <w:r>
        <w:rPr>
          <w:rFonts w:ascii="Times New Roman" w:hAnsi="Times New Roman" w:cs="Times New Roman"/>
        </w:rPr>
        <w:t xml:space="preserve"> US</w:t>
      </w:r>
      <w:r>
        <w:rPr>
          <w:rFonts w:ascii="Times New Roman" w:hAnsi="Times New Roman" w:cs="Times New Roman"/>
        </w:rPr>
        <w:t xml:space="preserve">. </w:t>
      </w:r>
    </w:p>
    <w:p w14:paraId="48546170" w14:textId="2E36B78E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very additional increase 1 unit on US</w:t>
      </w:r>
      <w:r>
        <w:rPr>
          <w:rFonts w:ascii="Times New Roman" w:hAnsi="Times New Roman" w:cs="Times New Roman"/>
        </w:rPr>
        <w:t xml:space="preserve">. </w:t>
      </w:r>
    </w:p>
    <w:p w14:paraId="1982C3D2" w14:textId="2B17BA57" w:rsidR="00FB15D7" w:rsidRDefault="00FB15D7" w:rsidP="00FB15D7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les will increase </w:t>
      </w:r>
      <w:r w:rsidRPr="005D0316">
        <w:rPr>
          <w:rFonts w:ascii="Times New Roman" w:hAnsi="Times New Roman" w:cs="Times New Roman"/>
        </w:rPr>
        <w:t>1.0439</w:t>
      </w:r>
      <w:r>
        <w:rPr>
          <w:rFonts w:ascii="Times New Roman" w:hAnsi="Times New Roman" w:cs="Times New Roman"/>
        </w:rPr>
        <w:t>, on average.</w:t>
      </w:r>
      <w:r>
        <w:rPr>
          <w:rFonts w:ascii="Times New Roman" w:hAnsi="Times New Roman" w:cs="Times New Roman" w:hint="eastAsia"/>
        </w:rPr>
        <w:t xml:space="preserve"> </w:t>
      </w:r>
    </w:p>
    <w:p w14:paraId="2B8C1248" w14:textId="37A6277A" w:rsidR="00FB15D7" w:rsidRDefault="00FB15D7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7C454C8E" w14:textId="0996F09B" w:rsidR="00FB15D7" w:rsidRDefault="00FB15D7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523F4FB0" w14:textId="77777777" w:rsidR="00033D2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rovide an interpretation of coefficient</w:t>
      </w:r>
      <w:r w:rsidR="000D77E9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 xml:space="preserve">in </w:t>
      </w:r>
      <w:r w:rsidR="000D77E9">
        <w:rPr>
          <w:rFonts w:ascii="Times New Roman" w:hAnsi="Times New Roman" w:cs="Times New Roman"/>
        </w:rPr>
        <w:t xml:space="preserve">each separate </w:t>
      </w:r>
      <w:r>
        <w:rPr>
          <w:rFonts w:ascii="Times New Roman" w:hAnsi="Times New Roman" w:cs="Times New Roman"/>
        </w:rPr>
        <w:t xml:space="preserve">model. Be </w:t>
      </w:r>
      <w:r w:rsidRPr="002F4584">
        <w:rPr>
          <w:rFonts w:ascii="Times New Roman" w:hAnsi="Times New Roman" w:cs="Times New Roman"/>
          <w:noProof/>
          <w:u w:val="thick" w:color="E2534F"/>
        </w:rPr>
        <w:t>careful-some</w:t>
      </w:r>
      <w:r>
        <w:rPr>
          <w:rFonts w:ascii="Times New Roman" w:hAnsi="Times New Roman" w:cs="Times New Roman"/>
        </w:rPr>
        <w:t xml:space="preserve"> of the variables in the model are qualitative!</w:t>
      </w:r>
    </w:p>
    <w:p w14:paraId="61E0EB47" w14:textId="72DCF9C6"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3D07AF25" w14:textId="77777777" w:rsidR="00EE43A7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opulation: </w:t>
      </w:r>
      <w:r w:rsidR="00EE43A7">
        <w:rPr>
          <w:rFonts w:ascii="Times New Roman" w:hAnsi="Times New Roman" w:cs="Times New Roman" w:hint="eastAsia"/>
          <w:lang w:eastAsia="zh-CN"/>
        </w:rPr>
        <w:t>E</w:t>
      </w:r>
      <w:r>
        <w:rPr>
          <w:rFonts w:ascii="Times New Roman" w:hAnsi="Times New Roman" w:cs="Times New Roman"/>
        </w:rPr>
        <w:t>very additional increase 1 unit on Population</w:t>
      </w:r>
    </w:p>
    <w:p w14:paraId="4DC0FADE" w14:textId="7F64F6A1" w:rsidR="00EE43A7" w:rsidRDefault="00B93858" w:rsidP="00EE43A7">
      <w:pPr>
        <w:pStyle w:val="ListParagraph"/>
        <w:ind w:left="1440" w:firstLineChars="50" w:firstLine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les will increase </w:t>
      </w:r>
      <w:r w:rsidRPr="005D0316">
        <w:rPr>
          <w:rFonts w:ascii="Times New Roman" w:hAnsi="Times New Roman" w:cs="Times New Roman"/>
        </w:rPr>
        <w:t>0.0009672</w:t>
      </w:r>
      <w:r>
        <w:rPr>
          <w:rFonts w:ascii="Times New Roman" w:hAnsi="Times New Roman" w:cs="Times New Roman"/>
        </w:rPr>
        <w:t>, on average</w:t>
      </w:r>
      <w:r w:rsidR="00EE43A7">
        <w:rPr>
          <w:rFonts w:ascii="Times New Roman" w:hAnsi="Times New Roman" w:cs="Times New Roman"/>
        </w:rPr>
        <w:t>.</w:t>
      </w:r>
    </w:p>
    <w:p w14:paraId="4E70DCAE" w14:textId="41E72DF0" w:rsidR="00B93858" w:rsidRDefault="00EE43A7" w:rsidP="00EE43A7">
      <w:pPr>
        <w:pStyle w:val="ListParagraph"/>
        <w:ind w:left="1440" w:firstLineChars="50" w:firstLine="120"/>
        <w:rPr>
          <w:rFonts w:ascii="Times New Roman" w:hAnsi="Times New Roman" w:cs="Times New Roman"/>
        </w:rPr>
      </w:pPr>
      <w:r w:rsidRPr="00EE43A7">
        <w:rPr>
          <w:rFonts w:ascii="Times New Roman" w:hAnsi="Times New Roman" w:cs="Times New Roman"/>
        </w:rPr>
        <w:t>This is not expected to have a statistically significant impact.</w:t>
      </w:r>
    </w:p>
    <w:p w14:paraId="5ACEE81C" w14:textId="77777777" w:rsidR="00B93858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</w:p>
    <w:p w14:paraId="6423EC01" w14:textId="20FB179D" w:rsidR="00EE43A7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ice: </w:t>
      </w:r>
      <w:r w:rsidR="00EE43A7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very additional increase 1 unit on Price</w:t>
      </w:r>
      <w:r w:rsidR="00EE43A7">
        <w:rPr>
          <w:rFonts w:ascii="Times New Roman" w:hAnsi="Times New Roman" w:cs="Times New Roman"/>
        </w:rPr>
        <w:t xml:space="preserve">. </w:t>
      </w:r>
    </w:p>
    <w:p w14:paraId="43A61676" w14:textId="77777777" w:rsidR="00EE43A7" w:rsidRDefault="00B93858" w:rsidP="00EE43A7">
      <w:pPr>
        <w:pStyle w:val="ListParagraph"/>
        <w:ind w:firstLineChars="100" w:firstLin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es will decrease 0.053073, on average.</w:t>
      </w:r>
      <w:r w:rsidRPr="00964DD6">
        <w:rPr>
          <w:rFonts w:ascii="Times New Roman" w:hAnsi="Times New Roman" w:cs="Times New Roman"/>
        </w:rPr>
        <w:t xml:space="preserve"> </w:t>
      </w:r>
    </w:p>
    <w:p w14:paraId="4EAB5F66" w14:textId="393AE4C5" w:rsidR="00B93858" w:rsidRDefault="00EE43A7" w:rsidP="00EE43A7">
      <w:pPr>
        <w:pStyle w:val="ListParagraph"/>
        <w:ind w:firstLineChars="100" w:firstLine="240"/>
        <w:rPr>
          <w:rFonts w:ascii="Times New Roman" w:hAnsi="Times New Roman" w:cs="Times New Roman"/>
        </w:rPr>
      </w:pPr>
      <w:r w:rsidRPr="00EE43A7">
        <w:rPr>
          <w:rFonts w:ascii="Times New Roman" w:hAnsi="Times New Roman" w:cs="Times New Roman"/>
        </w:rPr>
        <w:t>This value cannot be predicted as a statistically significant effect.</w:t>
      </w:r>
    </w:p>
    <w:p w14:paraId="1F77B51B" w14:textId="77777777" w:rsidR="00B93858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</w:p>
    <w:p w14:paraId="56B1C4A2" w14:textId="77777777" w:rsidR="00EE43A7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ome: </w:t>
      </w:r>
      <w:r w:rsidR="00EE43A7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very additional increase 1 unit on Income</w:t>
      </w:r>
      <w:r w:rsidR="00EE43A7">
        <w:rPr>
          <w:rFonts w:ascii="Times New Roman" w:hAnsi="Times New Roman" w:cs="Times New Roman"/>
        </w:rPr>
        <w:t xml:space="preserve">. </w:t>
      </w:r>
    </w:p>
    <w:p w14:paraId="062C3628" w14:textId="77777777" w:rsidR="00EE43A7" w:rsidRDefault="00B93858" w:rsidP="00EE43A7">
      <w:pPr>
        <w:pStyle w:val="ListParagraph"/>
        <w:ind w:firstLineChars="200" w:firstLine="48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ales</w:t>
      </w:r>
      <w:proofErr w:type="spellEnd"/>
      <w:r>
        <w:rPr>
          <w:rFonts w:ascii="Times New Roman" w:hAnsi="Times New Roman" w:cs="Times New Roman"/>
        </w:rPr>
        <w:t xml:space="preserve"> will increase </w:t>
      </w:r>
      <w:r w:rsidRPr="005D0316">
        <w:rPr>
          <w:rFonts w:ascii="Times New Roman" w:hAnsi="Times New Roman" w:cs="Times New Roman"/>
        </w:rPr>
        <w:t>0.01533</w:t>
      </w:r>
      <w:r>
        <w:rPr>
          <w:rFonts w:ascii="Times New Roman" w:hAnsi="Times New Roman" w:cs="Times New Roman"/>
        </w:rPr>
        <w:t>, on average.</w:t>
      </w:r>
      <w:r w:rsidRPr="00964DD6">
        <w:rPr>
          <w:rFonts w:ascii="Times New Roman" w:hAnsi="Times New Roman" w:cs="Times New Roman"/>
        </w:rPr>
        <w:t xml:space="preserve"> </w:t>
      </w:r>
    </w:p>
    <w:p w14:paraId="4E6B999C" w14:textId="369F1827" w:rsidR="00B93858" w:rsidRDefault="00FB15D7" w:rsidP="00EE43A7">
      <w:pPr>
        <w:pStyle w:val="ListParagraph"/>
        <w:ind w:firstLineChars="200" w:firstLine="480"/>
        <w:rPr>
          <w:rFonts w:ascii="Times New Roman" w:hAnsi="Times New Roman" w:cs="Times New Roman"/>
        </w:rPr>
      </w:pPr>
      <w:r w:rsidRPr="00FB15D7">
        <w:rPr>
          <w:rFonts w:ascii="Times New Roman" w:hAnsi="Times New Roman" w:cs="Times New Roman"/>
        </w:rPr>
        <w:t>This value cannot be predicted as a statistically significant effect.</w:t>
      </w:r>
    </w:p>
    <w:p w14:paraId="10F0D67C" w14:textId="77777777" w:rsidR="00B93858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</w:p>
    <w:p w14:paraId="4A2CD143" w14:textId="77777777" w:rsidR="00EE43A7" w:rsidRDefault="00B93858" w:rsidP="00B93858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</w:t>
      </w:r>
      <w:r>
        <w:rPr>
          <w:rFonts w:ascii="Times New Roman" w:hAnsi="Times New Roman" w:cs="Times New Roman" w:hint="eastAsia"/>
        </w:rPr>
        <w:t xml:space="preserve"> Yes</w:t>
      </w:r>
      <w:r>
        <w:rPr>
          <w:rFonts w:ascii="Times New Roman" w:hAnsi="Times New Roman" w:cs="Times New Roman"/>
        </w:rPr>
        <w:t xml:space="preserve">: </w:t>
      </w:r>
      <w:r w:rsidR="00EE43A7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very additional increase 1 unit on US</w:t>
      </w:r>
      <w:r w:rsidR="00EE43A7">
        <w:rPr>
          <w:rFonts w:ascii="Times New Roman" w:hAnsi="Times New Roman" w:cs="Times New Roman"/>
        </w:rPr>
        <w:t xml:space="preserve">. </w:t>
      </w:r>
    </w:p>
    <w:p w14:paraId="1B4C3CCA" w14:textId="77777777" w:rsidR="00EE43A7" w:rsidRDefault="00B93858" w:rsidP="00EE43A7">
      <w:pPr>
        <w:pStyle w:val="ListParagraph"/>
        <w:ind w:firstLineChars="200" w:firstLine="480"/>
      </w:pPr>
      <w:r>
        <w:rPr>
          <w:rFonts w:ascii="Times New Roman" w:hAnsi="Times New Roman" w:cs="Times New Roman"/>
        </w:rPr>
        <w:t xml:space="preserve">Sales will increase </w:t>
      </w:r>
      <w:r w:rsidRPr="005D0316">
        <w:rPr>
          <w:rFonts w:ascii="Times New Roman" w:hAnsi="Times New Roman" w:cs="Times New Roman"/>
        </w:rPr>
        <w:t>1.0439</w:t>
      </w:r>
      <w:r>
        <w:rPr>
          <w:rFonts w:ascii="Times New Roman" w:hAnsi="Times New Roman" w:cs="Times New Roman"/>
        </w:rPr>
        <w:t>, on average.</w:t>
      </w:r>
      <w:r w:rsidRPr="00964DD6">
        <w:t xml:space="preserve"> </w:t>
      </w:r>
    </w:p>
    <w:p w14:paraId="0260FA3D" w14:textId="46783E7C" w:rsidR="00B93858" w:rsidRDefault="00FB15D7" w:rsidP="00EE43A7">
      <w:pPr>
        <w:pStyle w:val="ListParagraph"/>
        <w:ind w:firstLineChars="200" w:firstLine="480"/>
        <w:rPr>
          <w:rFonts w:ascii="Times New Roman" w:hAnsi="Times New Roman" w:cs="Times New Roman"/>
        </w:rPr>
      </w:pPr>
      <w:r w:rsidRPr="00FB15D7">
        <w:rPr>
          <w:rFonts w:ascii="Times New Roman" w:hAnsi="Times New Roman" w:cs="Times New Roman"/>
        </w:rPr>
        <w:t>This is expected to be important and represents a sales unit.</w:t>
      </w:r>
    </w:p>
    <w:p w14:paraId="1332082F" w14:textId="2CAB5ECA" w:rsidR="00B93858" w:rsidRDefault="00B93858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5C74C7AB" w14:textId="744CC55E" w:rsidR="00B93858" w:rsidRDefault="00B93858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403CA960" w14:textId="77777777" w:rsidR="00C4425C" w:rsidRDefault="00C4425C" w:rsidP="00033D24">
      <w:pPr>
        <w:pStyle w:val="ListParagraph"/>
        <w:ind w:left="360"/>
        <w:rPr>
          <w:rFonts w:ascii="Times New Roman" w:hAnsi="Times New Roman" w:cs="Times New Roman"/>
        </w:rPr>
      </w:pPr>
    </w:p>
    <w:p w14:paraId="0CAEE28E" w14:textId="77777777" w:rsidR="00033D24" w:rsidRPr="002F458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which of the predictors can you reject the null hypothesi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: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?</w:t>
      </w:r>
    </w:p>
    <w:p w14:paraId="2C361A4F" w14:textId="03530BE2" w:rsidR="002F4584" w:rsidRDefault="002F4584" w:rsidP="002F4584">
      <w:pPr>
        <w:rPr>
          <w:rFonts w:ascii="Times New Roman" w:hAnsi="Times New Roman" w:cs="Times New Roman"/>
        </w:rPr>
      </w:pPr>
    </w:p>
    <w:p w14:paraId="23FB86D7" w14:textId="3E91F1D6" w:rsidR="00B93858" w:rsidRDefault="00FB15D7" w:rsidP="002F4584">
      <w:pPr>
        <w:rPr>
          <w:rFonts w:ascii="Times New Roman" w:hAnsi="Times New Roman" w:cs="Times New Roman"/>
        </w:rPr>
      </w:pPr>
      <w:r w:rsidRPr="00FB15D7">
        <w:rPr>
          <w:rFonts w:ascii="Times New Roman" w:hAnsi="Times New Roman" w:cs="Times New Roman"/>
        </w:rPr>
        <w:t>In the United States and in terms of income, we can reject the zero hypothesis.</w:t>
      </w:r>
    </w:p>
    <w:p w14:paraId="476A1BC4" w14:textId="4CB817C7" w:rsidR="00C4425C" w:rsidRDefault="00C4425C" w:rsidP="002F4584">
      <w:pPr>
        <w:rPr>
          <w:rFonts w:ascii="Times New Roman" w:hAnsi="Times New Roman" w:cs="Times New Roman"/>
        </w:rPr>
      </w:pPr>
    </w:p>
    <w:p w14:paraId="4D750482" w14:textId="1D3AD98D" w:rsidR="00C4425C" w:rsidRDefault="00C4425C" w:rsidP="002F4584">
      <w:pPr>
        <w:rPr>
          <w:rFonts w:ascii="Times New Roman" w:hAnsi="Times New Roman" w:cs="Times New Roman"/>
        </w:rPr>
      </w:pPr>
    </w:p>
    <w:p w14:paraId="75B8C665" w14:textId="4C9FF82B" w:rsidR="00C4425C" w:rsidRDefault="00C4425C" w:rsidP="002F4584">
      <w:pPr>
        <w:rPr>
          <w:rFonts w:ascii="Times New Roman" w:hAnsi="Times New Roman" w:cs="Times New Roman"/>
        </w:rPr>
      </w:pPr>
    </w:p>
    <w:p w14:paraId="30005D9E" w14:textId="191441A1" w:rsidR="00C4425C" w:rsidRDefault="00C4425C" w:rsidP="002F4584">
      <w:pPr>
        <w:rPr>
          <w:rFonts w:ascii="Times New Roman" w:hAnsi="Times New Roman" w:cs="Times New Roman"/>
        </w:rPr>
      </w:pPr>
    </w:p>
    <w:p w14:paraId="39267F0D" w14:textId="14E4ED18" w:rsidR="00C4425C" w:rsidRDefault="00C4425C" w:rsidP="002F4584">
      <w:pPr>
        <w:rPr>
          <w:rFonts w:ascii="Times New Roman" w:hAnsi="Times New Roman" w:cs="Times New Roman"/>
        </w:rPr>
      </w:pPr>
    </w:p>
    <w:p w14:paraId="2D685D41" w14:textId="17CE4E8C" w:rsidR="00C4425C" w:rsidRDefault="00C4425C" w:rsidP="002F4584">
      <w:pPr>
        <w:rPr>
          <w:rFonts w:ascii="Times New Roman" w:hAnsi="Times New Roman" w:cs="Times New Roman"/>
        </w:rPr>
      </w:pPr>
    </w:p>
    <w:p w14:paraId="60A812B8" w14:textId="2AE31016" w:rsidR="00C4425C" w:rsidRDefault="00C4425C" w:rsidP="002F4584">
      <w:pPr>
        <w:rPr>
          <w:rFonts w:ascii="Times New Roman" w:hAnsi="Times New Roman" w:cs="Times New Roman"/>
        </w:rPr>
      </w:pPr>
    </w:p>
    <w:p w14:paraId="63ECDD67" w14:textId="10F6A837" w:rsidR="00C4425C" w:rsidRDefault="00C4425C" w:rsidP="002F4584">
      <w:pPr>
        <w:rPr>
          <w:rFonts w:ascii="Times New Roman" w:hAnsi="Times New Roman" w:cs="Times New Roman"/>
        </w:rPr>
      </w:pPr>
    </w:p>
    <w:p w14:paraId="619FF9C1" w14:textId="513D4EA8" w:rsidR="00C4425C" w:rsidRDefault="00C4425C" w:rsidP="002F4584">
      <w:pPr>
        <w:rPr>
          <w:rFonts w:ascii="Times New Roman" w:hAnsi="Times New Roman" w:cs="Times New Roman"/>
        </w:rPr>
      </w:pPr>
    </w:p>
    <w:p w14:paraId="37FF724D" w14:textId="5DD0C3B2" w:rsidR="00C4425C" w:rsidRDefault="00C4425C" w:rsidP="002F4584">
      <w:pPr>
        <w:rPr>
          <w:rFonts w:ascii="Times New Roman" w:hAnsi="Times New Roman" w:cs="Times New Roman"/>
        </w:rPr>
      </w:pPr>
    </w:p>
    <w:p w14:paraId="2CF067B2" w14:textId="1DC6DDF3" w:rsidR="00C4425C" w:rsidRDefault="00C4425C" w:rsidP="002F4584">
      <w:pPr>
        <w:rPr>
          <w:rFonts w:ascii="Times New Roman" w:hAnsi="Times New Roman" w:cs="Times New Roman"/>
        </w:rPr>
      </w:pPr>
    </w:p>
    <w:p w14:paraId="713D7549" w14:textId="5DC972B2" w:rsidR="00C4425C" w:rsidRDefault="00C4425C" w:rsidP="002F4584">
      <w:pPr>
        <w:rPr>
          <w:rFonts w:ascii="Times New Roman" w:hAnsi="Times New Roman" w:cs="Times New Roman"/>
        </w:rPr>
      </w:pPr>
    </w:p>
    <w:p w14:paraId="1441F633" w14:textId="418ECCB5" w:rsidR="00C4425C" w:rsidRDefault="00C4425C" w:rsidP="002F4584">
      <w:pPr>
        <w:rPr>
          <w:rFonts w:ascii="Times New Roman" w:hAnsi="Times New Roman" w:cs="Times New Roman"/>
        </w:rPr>
      </w:pPr>
    </w:p>
    <w:p w14:paraId="1E500EDA" w14:textId="00568589" w:rsidR="00C4425C" w:rsidRDefault="00C4425C" w:rsidP="002F4584">
      <w:pPr>
        <w:rPr>
          <w:rFonts w:ascii="Times New Roman" w:hAnsi="Times New Roman" w:cs="Times New Roman"/>
        </w:rPr>
      </w:pPr>
    </w:p>
    <w:p w14:paraId="124D7F10" w14:textId="42103552" w:rsidR="00C4425C" w:rsidRDefault="00C4425C" w:rsidP="002F4584">
      <w:pPr>
        <w:rPr>
          <w:rFonts w:ascii="Times New Roman" w:hAnsi="Times New Roman" w:cs="Times New Roman"/>
        </w:rPr>
      </w:pPr>
    </w:p>
    <w:p w14:paraId="02DA6EF4" w14:textId="10DF3C5E" w:rsidR="00C4425C" w:rsidRDefault="00C4425C" w:rsidP="002F4584">
      <w:pPr>
        <w:rPr>
          <w:rFonts w:ascii="Times New Roman" w:hAnsi="Times New Roman" w:cs="Times New Roman"/>
        </w:rPr>
      </w:pPr>
    </w:p>
    <w:p w14:paraId="5F1B9EB1" w14:textId="41A3D427" w:rsidR="00C4425C" w:rsidRDefault="00C4425C" w:rsidP="002F4584">
      <w:pPr>
        <w:rPr>
          <w:rFonts w:ascii="Times New Roman" w:hAnsi="Times New Roman" w:cs="Times New Roman"/>
        </w:rPr>
      </w:pPr>
    </w:p>
    <w:p w14:paraId="450EAC91" w14:textId="5EFF0CB1" w:rsidR="00C4425C" w:rsidRDefault="00C4425C" w:rsidP="002F4584">
      <w:pPr>
        <w:rPr>
          <w:rFonts w:ascii="Times New Roman" w:hAnsi="Times New Roman" w:cs="Times New Roman"/>
        </w:rPr>
      </w:pPr>
    </w:p>
    <w:p w14:paraId="7996D038" w14:textId="553B862A" w:rsidR="00C4425C" w:rsidRDefault="00C4425C" w:rsidP="002F4584">
      <w:pPr>
        <w:rPr>
          <w:rFonts w:ascii="Times New Roman" w:hAnsi="Times New Roman" w:cs="Times New Roman"/>
        </w:rPr>
      </w:pPr>
    </w:p>
    <w:p w14:paraId="6796ED65" w14:textId="77777777" w:rsidR="00FB15D7" w:rsidRDefault="00FB15D7" w:rsidP="002F4584">
      <w:pPr>
        <w:rPr>
          <w:rFonts w:ascii="Times New Roman" w:hAnsi="Times New Roman" w:cs="Times New Roman"/>
        </w:rPr>
      </w:pPr>
    </w:p>
    <w:p w14:paraId="1AA7B3FD" w14:textId="2EB0BE63" w:rsidR="00C4425C" w:rsidRDefault="00C4425C" w:rsidP="002F4584">
      <w:pPr>
        <w:rPr>
          <w:rFonts w:ascii="Times New Roman" w:hAnsi="Times New Roman" w:cs="Times New Roman"/>
        </w:rPr>
      </w:pPr>
    </w:p>
    <w:p w14:paraId="329C0F6F" w14:textId="77777777" w:rsidR="00033D24" w:rsidRPr="002F4584" w:rsidRDefault="002F458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Using the </w:t>
      </w:r>
      <w:r w:rsidRPr="002F4584">
        <w:rPr>
          <w:rFonts w:ascii="Times New Roman" w:eastAsiaTheme="minorEastAsia" w:hAnsi="Times New Roman" w:cs="Times New Roman"/>
          <w:noProof/>
          <w:u w:val="thick" w:color="28B473"/>
        </w:rPr>
        <w:t>models</w:t>
      </w:r>
      <w:r>
        <w:rPr>
          <w:rFonts w:ascii="Times New Roman" w:eastAsiaTheme="minorEastAsia" w:hAnsi="Times New Roman" w:cs="Times New Roman"/>
        </w:rPr>
        <w:t xml:space="preserve"> Question 3</w:t>
      </w:r>
      <w:r w:rsidR="00033D24">
        <w:rPr>
          <w:rFonts w:ascii="Times New Roman" w:eastAsiaTheme="minorEastAsia" w:hAnsi="Times New Roman" w:cs="Times New Roman"/>
        </w:rPr>
        <w:t>, obtain 95% confidence intervals for the coefficient(s).</w:t>
      </w:r>
      <w:r>
        <w:rPr>
          <w:rFonts w:ascii="Times New Roman" w:eastAsiaTheme="minorEastAsia" w:hAnsi="Times New Roman" w:cs="Times New Roman"/>
        </w:rPr>
        <w:t xml:space="preserve"> Using the confidence intervals, test </w:t>
      </w:r>
      <w:r>
        <w:rPr>
          <w:rFonts w:ascii="Times New Roman" w:hAnsi="Times New Roman" w:cs="Times New Roman"/>
        </w:rPr>
        <w:t xml:space="preserve">the null hypothesi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: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.</w:t>
      </w:r>
    </w:p>
    <w:p w14:paraId="2808DAC9" w14:textId="77777777" w:rsidR="002F4584" w:rsidRPr="002F4584" w:rsidRDefault="002F4584" w:rsidP="002F458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proofErr w:type="gramStart"/>
      <w:r>
        <w:rPr>
          <w:rFonts w:ascii="Times New Roman" w:hAnsi="Times New Roman" w:cs="Times New Roman"/>
        </w:rPr>
        <w:t>confint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</w:t>
      </w:r>
    </w:p>
    <w:p w14:paraId="76BE131A" w14:textId="58AF3BD7" w:rsidR="002F4584" w:rsidRDefault="002F4584" w:rsidP="002F4584">
      <w:pPr>
        <w:rPr>
          <w:rFonts w:ascii="Times New Roman" w:hAnsi="Times New Roman" w:cs="Times New Roman"/>
        </w:rPr>
      </w:pPr>
    </w:p>
    <w:p w14:paraId="2BE1FB42" w14:textId="77777777" w:rsidR="00EE43A7" w:rsidRDefault="00EE43A7" w:rsidP="00EE43A7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oindence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interral</w:t>
      </w:r>
      <w:proofErr w:type="spellEnd"/>
      <w:r>
        <w:rPr>
          <w:rFonts w:ascii="Times New Roman" w:hAnsi="Times New Roman" w:cs="Times New Roman" w:hint="eastAsia"/>
        </w:rPr>
        <w:t xml:space="preserve"> (CI) </w:t>
      </w:r>
      <w:proofErr w:type="gramStart"/>
      <w:r>
        <w:rPr>
          <w:rFonts w:ascii="Times New Roman" w:hAnsi="Times New Roman" w:cs="Times New Roman" w:hint="eastAsia"/>
        </w:rPr>
        <w:t xml:space="preserve">if  </w:t>
      </w:r>
      <w:r>
        <w:rPr>
          <w:rFonts w:ascii="Times New Roman" w:hAnsi="Times New Roman" w:cs="Times New Roman"/>
        </w:rPr>
        <w:t>“</w:t>
      </w:r>
      <w:proofErr w:type="gramEnd"/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 xml:space="preserve"> is NOT in the CI </w:t>
      </w:r>
      <w:r w:rsidRPr="00CE6F6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>reject H0</w:t>
      </w:r>
    </w:p>
    <w:p w14:paraId="55977F12" w14:textId="0DA91D9E" w:rsidR="00EE43A7" w:rsidRPr="00EE43A7" w:rsidRDefault="00EE43A7" w:rsidP="002F4584">
      <w:pPr>
        <w:rPr>
          <w:rFonts w:ascii="Times New Roman" w:hAnsi="Times New Roman" w:cs="Times New Roman" w:hint="eastAsia"/>
          <w:lang w:eastAsia="zh-CN"/>
        </w:rPr>
      </w:pPr>
    </w:p>
    <w:p w14:paraId="749BB26E" w14:textId="2ACD4051" w:rsidR="00B93858" w:rsidRDefault="00B93858" w:rsidP="002F45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1F293147" wp14:editId="4FFD2B2C">
            <wp:extent cx="5943600" cy="3162300"/>
            <wp:effectExtent l="0" t="0" r="0" b="0"/>
            <wp:docPr id="8" name="Picture 8" descr="../Screen%20Shot%202019-09-29%20at%2012.23.34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Screen%20Shot%202019-09-29%20at%2012.23.34%20AM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D21F9" w14:textId="3B6D0EF2" w:rsidR="00B93858" w:rsidRDefault="00B93858" w:rsidP="002F4584">
      <w:pPr>
        <w:rPr>
          <w:rFonts w:ascii="Times New Roman" w:hAnsi="Times New Roman" w:cs="Times New Roman"/>
        </w:rPr>
      </w:pPr>
    </w:p>
    <w:p w14:paraId="61E32A4F" w14:textId="296FCE91" w:rsidR="00B93858" w:rsidRDefault="00B93858" w:rsidP="002F4584">
      <w:pPr>
        <w:rPr>
          <w:rFonts w:ascii="Times New Roman" w:hAnsi="Times New Roman" w:cs="Times New Roman"/>
        </w:rPr>
      </w:pPr>
    </w:p>
    <w:p w14:paraId="582E9BBF" w14:textId="61CDF719" w:rsidR="00EE43A7" w:rsidRDefault="00EE43A7" w:rsidP="00EE4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E43A7">
        <w:rPr>
          <w:rFonts w:ascii="Times New Roman" w:hAnsi="Times New Roman" w:cs="Times New Roman" w:hint="eastAsia"/>
        </w:rPr>
        <w:t xml:space="preserve">In Price (-0.0635995, -0.04252653), in Income (0.005504876, 0.02526235) and </w:t>
      </w:r>
      <w:proofErr w:type="spellStart"/>
      <w:r w:rsidRPr="00EE43A7">
        <w:rPr>
          <w:rFonts w:ascii="Times New Roman" w:hAnsi="Times New Roman" w:cs="Times New Roman" w:hint="eastAsia"/>
        </w:rPr>
        <w:t>USYes</w:t>
      </w:r>
      <w:proofErr w:type="spellEnd"/>
      <w:r w:rsidRPr="00EE43A7">
        <w:rPr>
          <w:rFonts w:ascii="Times New Roman" w:hAnsi="Times New Roman" w:cs="Times New Roman" w:hint="eastAsia"/>
        </w:rPr>
        <w:t xml:space="preserve"> (0.4721887, 1.615553) are not overlap with 0, so they reject null hypothesis.</w:t>
      </w:r>
    </w:p>
    <w:p w14:paraId="358D586B" w14:textId="77777777" w:rsidR="00EE43A7" w:rsidRPr="00EE43A7" w:rsidRDefault="00EE43A7" w:rsidP="00EE43A7">
      <w:pPr>
        <w:pStyle w:val="ListParagraph"/>
        <w:ind w:left="360"/>
        <w:rPr>
          <w:rFonts w:ascii="Times New Roman" w:hAnsi="Times New Roman" w:cs="Times New Roman"/>
        </w:rPr>
      </w:pPr>
    </w:p>
    <w:p w14:paraId="0F19E2D4" w14:textId="541F311D" w:rsidR="00EE43A7" w:rsidRPr="00EE43A7" w:rsidRDefault="00EE43A7" w:rsidP="00EE4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E43A7">
        <w:rPr>
          <w:rFonts w:ascii="Times New Roman" w:hAnsi="Times New Roman" w:cs="Times New Roman" w:hint="eastAsia"/>
        </w:rPr>
        <w:t xml:space="preserve">In Population CI contain 0 is </w:t>
      </w:r>
      <w:proofErr w:type="gramStart"/>
      <w:r w:rsidRPr="00EE43A7">
        <w:rPr>
          <w:rFonts w:ascii="Times New Roman" w:hAnsi="Times New Roman" w:cs="Times New Roman" w:hint="eastAsia"/>
        </w:rPr>
        <w:t>fail</w:t>
      </w:r>
      <w:proofErr w:type="gramEnd"/>
      <w:r w:rsidRPr="00EE43A7">
        <w:rPr>
          <w:rFonts w:ascii="Times New Roman" w:hAnsi="Times New Roman" w:cs="Times New Roman" w:hint="eastAsia"/>
        </w:rPr>
        <w:t xml:space="preserve"> to reject H0</w:t>
      </w:r>
    </w:p>
    <w:p w14:paraId="41545E4D" w14:textId="5CB290B4" w:rsidR="00C4425C" w:rsidRDefault="00C4425C" w:rsidP="002F4584">
      <w:pPr>
        <w:rPr>
          <w:rFonts w:ascii="Times New Roman" w:hAnsi="Times New Roman" w:cs="Times New Roman"/>
        </w:rPr>
      </w:pPr>
    </w:p>
    <w:p w14:paraId="49663656" w14:textId="713F5F20" w:rsidR="00C4425C" w:rsidRDefault="00C4425C" w:rsidP="002F4584">
      <w:pPr>
        <w:rPr>
          <w:rFonts w:ascii="Times New Roman" w:hAnsi="Times New Roman" w:cs="Times New Roman"/>
        </w:rPr>
      </w:pPr>
    </w:p>
    <w:p w14:paraId="27313F52" w14:textId="2756E776" w:rsidR="00C4425C" w:rsidRDefault="00C4425C" w:rsidP="002F4584">
      <w:pPr>
        <w:rPr>
          <w:rFonts w:ascii="Times New Roman" w:hAnsi="Times New Roman" w:cs="Times New Roman"/>
        </w:rPr>
      </w:pPr>
    </w:p>
    <w:p w14:paraId="4BFA55F6" w14:textId="5DC08BC4" w:rsidR="00C4425C" w:rsidRDefault="00C4425C" w:rsidP="002F4584">
      <w:pPr>
        <w:rPr>
          <w:rFonts w:ascii="Times New Roman" w:hAnsi="Times New Roman" w:cs="Times New Roman"/>
        </w:rPr>
      </w:pPr>
    </w:p>
    <w:p w14:paraId="3EBED065" w14:textId="394D85A3" w:rsidR="00C4425C" w:rsidRDefault="00C4425C" w:rsidP="002F4584">
      <w:pPr>
        <w:rPr>
          <w:rFonts w:ascii="Times New Roman" w:hAnsi="Times New Roman" w:cs="Times New Roman"/>
        </w:rPr>
      </w:pPr>
    </w:p>
    <w:p w14:paraId="6E0C9AF9" w14:textId="74A23DB6" w:rsidR="00C4425C" w:rsidRDefault="00C4425C" w:rsidP="002F4584">
      <w:pPr>
        <w:rPr>
          <w:rFonts w:ascii="Times New Roman" w:hAnsi="Times New Roman" w:cs="Times New Roman"/>
        </w:rPr>
      </w:pPr>
    </w:p>
    <w:p w14:paraId="0F2667AE" w14:textId="4F643BBA" w:rsidR="00C4425C" w:rsidRDefault="00C4425C" w:rsidP="002F4584">
      <w:pPr>
        <w:rPr>
          <w:rFonts w:ascii="Times New Roman" w:hAnsi="Times New Roman" w:cs="Times New Roman"/>
        </w:rPr>
      </w:pPr>
    </w:p>
    <w:p w14:paraId="53542D47" w14:textId="5F59ED69" w:rsidR="00C4425C" w:rsidRDefault="00C4425C" w:rsidP="002F4584">
      <w:pPr>
        <w:rPr>
          <w:rFonts w:ascii="Times New Roman" w:hAnsi="Times New Roman" w:cs="Times New Roman"/>
        </w:rPr>
      </w:pPr>
    </w:p>
    <w:p w14:paraId="17F5AF36" w14:textId="474F6AD5" w:rsidR="00C4425C" w:rsidRDefault="00C4425C" w:rsidP="002F4584">
      <w:pPr>
        <w:rPr>
          <w:rFonts w:ascii="Times New Roman" w:hAnsi="Times New Roman" w:cs="Times New Roman"/>
        </w:rPr>
      </w:pPr>
    </w:p>
    <w:p w14:paraId="4CC23A68" w14:textId="52477721" w:rsidR="00C4425C" w:rsidRDefault="00C4425C" w:rsidP="002F4584">
      <w:pPr>
        <w:rPr>
          <w:rFonts w:ascii="Times New Roman" w:hAnsi="Times New Roman" w:cs="Times New Roman"/>
        </w:rPr>
      </w:pPr>
    </w:p>
    <w:p w14:paraId="1AB2148B" w14:textId="3CCACD05" w:rsidR="00C4425C" w:rsidRDefault="00C4425C" w:rsidP="002F4584">
      <w:pPr>
        <w:rPr>
          <w:rFonts w:ascii="Times New Roman" w:hAnsi="Times New Roman" w:cs="Times New Roman"/>
        </w:rPr>
      </w:pPr>
    </w:p>
    <w:p w14:paraId="4B281F51" w14:textId="5D4652D8" w:rsidR="00C4425C" w:rsidRDefault="00C4425C" w:rsidP="002F4584">
      <w:pPr>
        <w:rPr>
          <w:rFonts w:ascii="Times New Roman" w:hAnsi="Times New Roman" w:cs="Times New Roman"/>
        </w:rPr>
      </w:pPr>
    </w:p>
    <w:p w14:paraId="6DE5224D" w14:textId="0A61CB27" w:rsidR="00C4425C" w:rsidRDefault="00C4425C" w:rsidP="002F4584">
      <w:pPr>
        <w:rPr>
          <w:rFonts w:ascii="Times New Roman" w:hAnsi="Times New Roman" w:cs="Times New Roman"/>
        </w:rPr>
      </w:pPr>
    </w:p>
    <w:p w14:paraId="64BB4F4A" w14:textId="00DDA599" w:rsidR="00C4425C" w:rsidRDefault="00C4425C" w:rsidP="002F4584">
      <w:pPr>
        <w:rPr>
          <w:rFonts w:ascii="Times New Roman" w:hAnsi="Times New Roman" w:cs="Times New Roman"/>
        </w:rPr>
      </w:pPr>
    </w:p>
    <w:p w14:paraId="52269EA5" w14:textId="2EA10566" w:rsidR="00C4425C" w:rsidRDefault="00C4425C" w:rsidP="002F4584">
      <w:pPr>
        <w:rPr>
          <w:rFonts w:ascii="Times New Roman" w:hAnsi="Times New Roman" w:cs="Times New Roman"/>
        </w:rPr>
      </w:pPr>
    </w:p>
    <w:p w14:paraId="7258D6BE" w14:textId="55333C2C" w:rsidR="00C4425C" w:rsidRDefault="00C4425C" w:rsidP="002F4584">
      <w:pPr>
        <w:rPr>
          <w:rFonts w:ascii="Times New Roman" w:hAnsi="Times New Roman" w:cs="Times New Roman"/>
        </w:rPr>
      </w:pPr>
    </w:p>
    <w:p w14:paraId="74EFD496" w14:textId="77777777" w:rsidR="002F4584" w:rsidRPr="002F4584" w:rsidRDefault="002F4584" w:rsidP="00267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2F4584">
        <w:rPr>
          <w:rFonts w:ascii="Times New Roman" w:eastAsiaTheme="minorEastAsia" w:hAnsi="Times New Roman" w:cs="Times New Roman"/>
        </w:rPr>
        <w:lastRenderedPageBreak/>
        <w:t xml:space="preserve">Check the assumptions of the models using </w:t>
      </w:r>
      <w:proofErr w:type="gramStart"/>
      <w:r w:rsidRPr="002F4584">
        <w:rPr>
          <w:rFonts w:ascii="Times New Roman" w:eastAsiaTheme="minorEastAsia" w:hAnsi="Times New Roman" w:cs="Times New Roman"/>
        </w:rPr>
        <w:t>plot(</w:t>
      </w:r>
      <w:proofErr w:type="gramEnd"/>
      <w:r w:rsidRPr="002F4584">
        <w:rPr>
          <w:rFonts w:ascii="Times New Roman" w:eastAsiaTheme="minorEastAsia" w:hAnsi="Times New Roman" w:cs="Times New Roman"/>
        </w:rPr>
        <w:t xml:space="preserve">). </w:t>
      </w:r>
      <w:r w:rsidR="00033D24" w:rsidRPr="002F4584">
        <w:rPr>
          <w:rFonts w:ascii="Times New Roman" w:eastAsiaTheme="minorEastAsia" w:hAnsi="Times New Roman" w:cs="Times New Roman"/>
        </w:rPr>
        <w:t xml:space="preserve">Is there evidence of </w:t>
      </w:r>
      <w:r w:rsidR="000D77E9">
        <w:rPr>
          <w:rFonts w:ascii="Times New Roman" w:eastAsiaTheme="minorEastAsia" w:hAnsi="Times New Roman" w:cs="Times New Roman"/>
        </w:rPr>
        <w:t xml:space="preserve">outliers </w:t>
      </w:r>
      <w:r w:rsidRPr="002F4584">
        <w:rPr>
          <w:rFonts w:ascii="Times New Roman" w:eastAsiaTheme="minorEastAsia" w:hAnsi="Times New Roman" w:cs="Times New Roman"/>
        </w:rPr>
        <w:t>in the models</w:t>
      </w:r>
      <w:r w:rsidR="00033D24" w:rsidRPr="002F4584">
        <w:rPr>
          <w:rFonts w:ascii="Times New Roman" w:eastAsiaTheme="minorEastAsia" w:hAnsi="Times New Roman" w:cs="Times New Roman"/>
        </w:rPr>
        <w:t>?</w:t>
      </w:r>
      <w:r w:rsidRPr="002F4584">
        <w:rPr>
          <w:rFonts w:ascii="Times New Roman" w:eastAsiaTheme="minorEastAsia" w:hAnsi="Times New Roman" w:cs="Times New Roman"/>
        </w:rPr>
        <w:t xml:space="preserve"> If so, please inspect the outliers. </w:t>
      </w:r>
    </w:p>
    <w:p w14:paraId="2FBB8058" w14:textId="77777777" w:rsidR="002F4584" w:rsidRPr="002F4584" w:rsidRDefault="002F4584" w:rsidP="002F4584">
      <w:pPr>
        <w:pStyle w:val="ListParagraph"/>
        <w:ind w:left="360"/>
        <w:rPr>
          <w:rFonts w:ascii="Times New Roman" w:hAnsi="Times New Roman" w:cs="Times New Roman"/>
        </w:rPr>
      </w:pPr>
      <w:r w:rsidRPr="002F4584">
        <w:rPr>
          <w:rFonts w:ascii="Times New Roman" w:eastAsiaTheme="minorEastAsia" w:hAnsi="Times New Roman" w:cs="Times New Roman"/>
        </w:rPr>
        <w:t xml:space="preserve">Hint: </w:t>
      </w:r>
      <w:proofErr w:type="gramStart"/>
      <w:r w:rsidRPr="002F4584">
        <w:rPr>
          <w:rFonts w:ascii="Times New Roman" w:eastAsiaTheme="minorEastAsia" w:hAnsi="Times New Roman" w:cs="Times New Roman"/>
        </w:rPr>
        <w:t>plot(</w:t>
      </w:r>
      <w:proofErr w:type="gramEnd"/>
      <w:r w:rsidRPr="002F4584">
        <w:rPr>
          <w:rFonts w:ascii="Times New Roman" w:eastAsiaTheme="minorEastAsia" w:hAnsi="Times New Roman" w:cs="Times New Roman"/>
        </w:rPr>
        <w:t>)</w:t>
      </w:r>
    </w:p>
    <w:p w14:paraId="47378191" w14:textId="55DA3B07" w:rsidR="001F2120" w:rsidRDefault="00B93858" w:rsidP="00033D24">
      <w:pPr>
        <w:pStyle w:val="ListParagraph"/>
        <w:ind w:left="360"/>
      </w:pPr>
      <w:r>
        <w:rPr>
          <w:rFonts w:hint="eastAsia"/>
          <w:noProof/>
          <w:lang w:eastAsia="zh-CN"/>
        </w:rPr>
        <w:drawing>
          <wp:inline distT="0" distB="0" distL="0" distR="0" wp14:anchorId="31B8B7D1" wp14:editId="68A97D9C">
            <wp:extent cx="5071849" cy="2354239"/>
            <wp:effectExtent l="0" t="0" r="0" b="0"/>
            <wp:docPr id="9" name="Picture 9" descr="../Screen%20Shot%202019-09-29%20at%201.19.16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Screen%20Shot%202019-09-29%20at%201.19.16%20A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94"/>
                    <a:stretch/>
                  </pic:blipFill>
                  <pic:spPr bwMode="auto">
                    <a:xfrm>
                      <a:off x="0" y="0"/>
                      <a:ext cx="5103948" cy="2369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76DCF" w14:textId="67D78DFA" w:rsidR="00B93858" w:rsidRDefault="00B93858" w:rsidP="00033D24">
      <w:pPr>
        <w:pStyle w:val="ListParagraph"/>
        <w:ind w:left="360"/>
      </w:pPr>
      <w:r>
        <w:rPr>
          <w:rFonts w:hint="eastAsia"/>
          <w:noProof/>
          <w:lang w:eastAsia="zh-CN"/>
        </w:rPr>
        <w:drawing>
          <wp:inline distT="0" distB="0" distL="0" distR="0" wp14:anchorId="5DF8C92C" wp14:editId="2C99F59A">
            <wp:extent cx="5277485" cy="2463580"/>
            <wp:effectExtent l="0" t="0" r="0" b="635"/>
            <wp:docPr id="10" name="Picture 10" descr="../Screen%20Shot%202019-09-29%20at%201.19.26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Screen%20Shot%202019-09-29%20at%201.19.26%20A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047" b="3047"/>
                    <a:stretch/>
                  </pic:blipFill>
                  <pic:spPr bwMode="auto">
                    <a:xfrm>
                      <a:off x="0" y="0"/>
                      <a:ext cx="5284034" cy="2466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EA7B4" w14:textId="08169FD5" w:rsidR="00B93858" w:rsidRDefault="00B93858" w:rsidP="00033D24">
      <w:pPr>
        <w:pStyle w:val="ListParagraph"/>
        <w:ind w:left="360"/>
      </w:pPr>
      <w:r>
        <w:rPr>
          <w:rFonts w:hint="eastAsia"/>
          <w:noProof/>
          <w:lang w:eastAsia="zh-CN"/>
        </w:rPr>
        <w:drawing>
          <wp:inline distT="0" distB="0" distL="0" distR="0" wp14:anchorId="29D64FF2" wp14:editId="6C16F4F1">
            <wp:extent cx="5247659" cy="2388358"/>
            <wp:effectExtent l="0" t="0" r="0" b="0"/>
            <wp:docPr id="11" name="Picture 11" descr="../Screen%20Shot%202019-09-29%20at%201.19.33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../Screen%20Shot%202019-09-29%20at%201.19.33%20AM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596" cy="2394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E6EF7" w14:textId="04AF9470" w:rsidR="00B93858" w:rsidRDefault="00B93858" w:rsidP="00033D24">
      <w:pPr>
        <w:pStyle w:val="ListParagraph"/>
        <w:ind w:left="360"/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227B1D61" wp14:editId="039B5FDA">
            <wp:extent cx="5228553" cy="2402006"/>
            <wp:effectExtent l="0" t="0" r="4445" b="0"/>
            <wp:docPr id="12" name="Picture 12" descr="../Screen%20Shot%202019-09-29%20at%201.19.43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../Screen%20Shot%202019-09-29%20at%201.19.43%20A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479" cy="2420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E40D6" w14:textId="0F6A3BC5" w:rsidR="00EE43A7" w:rsidRDefault="00EE43A7" w:rsidP="00033D24">
      <w:pPr>
        <w:pStyle w:val="ListParagraph"/>
        <w:ind w:left="360"/>
      </w:pPr>
    </w:p>
    <w:p w14:paraId="3A636DEB" w14:textId="77777777" w:rsidR="00EE43A7" w:rsidRDefault="00EE43A7" w:rsidP="00EE43A7">
      <w:pPr>
        <w:pStyle w:val="ListParagraph"/>
        <w:ind w:left="360"/>
      </w:pPr>
      <w:r>
        <w:t xml:space="preserve">These points do not seem to be particularly leveraged. </w:t>
      </w:r>
    </w:p>
    <w:p w14:paraId="7983A8DD" w14:textId="1BAE9250" w:rsidR="00EE43A7" w:rsidRDefault="00EE43A7" w:rsidP="00EE43A7">
      <w:pPr>
        <w:pStyle w:val="ListParagraph"/>
        <w:ind w:left="360"/>
      </w:pPr>
      <w:r>
        <w:t>There are some outliers, but not many.</w:t>
      </w:r>
    </w:p>
    <w:p w14:paraId="7F469EE1" w14:textId="44A0EC63" w:rsidR="00EE43A7" w:rsidRDefault="00EE43A7" w:rsidP="00EE43A7">
      <w:pPr>
        <w:pStyle w:val="ListParagraph"/>
        <w:ind w:left="360"/>
      </w:pPr>
      <w:r>
        <w:rPr>
          <w:rFonts w:hint="eastAsia"/>
        </w:rPr>
        <w:t xml:space="preserve">Normal Q-Q </w:t>
      </w:r>
      <w:r>
        <w:t>- Linear</w:t>
      </w:r>
    </w:p>
    <w:p w14:paraId="254FF457" w14:textId="5B966FCB" w:rsidR="00EE43A7" w:rsidRDefault="00EE43A7" w:rsidP="00EE43A7">
      <w:pPr>
        <w:pStyle w:val="ListParagraph"/>
        <w:ind w:left="360"/>
      </w:pPr>
      <w:r>
        <w:rPr>
          <w:rFonts w:hint="eastAsia"/>
        </w:rPr>
        <w:t>Residual Plot</w:t>
      </w:r>
      <w:r>
        <w:t xml:space="preserve"> - </w:t>
      </w:r>
      <w:r>
        <w:rPr>
          <w:rFonts w:hint="eastAsia"/>
        </w:rPr>
        <w:t>Random</w:t>
      </w:r>
    </w:p>
    <w:p w14:paraId="132FBF43" w14:textId="77777777" w:rsidR="00EE43A7" w:rsidRDefault="00EE43A7" w:rsidP="00EE43A7">
      <w:pPr>
        <w:pStyle w:val="ListParagraph"/>
        <w:ind w:left="360"/>
      </w:pPr>
    </w:p>
    <w:sectPr w:rsidR="00EE43A7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01E44" w14:textId="77777777" w:rsidR="00386EDA" w:rsidRDefault="00386EDA" w:rsidP="00C10248">
      <w:r>
        <w:separator/>
      </w:r>
    </w:p>
  </w:endnote>
  <w:endnote w:type="continuationSeparator" w:id="0">
    <w:p w14:paraId="1EC555A7" w14:textId="77777777" w:rsidR="00386EDA" w:rsidRDefault="00386EDA" w:rsidP="00C1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4559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ED7A86" w14:textId="77777777" w:rsidR="00D75519" w:rsidRDefault="00D75519">
        <w:pPr>
          <w:pStyle w:val="Footer"/>
          <w:jc w:val="center"/>
        </w:pPr>
        <w:r w:rsidRPr="00D75519">
          <w:rPr>
            <w:rFonts w:ascii="Times New Roman" w:hAnsi="Times New Roman" w:cs="Times New Roman"/>
          </w:rPr>
          <w:fldChar w:fldCharType="begin"/>
        </w:r>
        <w:r w:rsidRPr="00D75519">
          <w:rPr>
            <w:rFonts w:ascii="Times New Roman" w:hAnsi="Times New Roman" w:cs="Times New Roman"/>
          </w:rPr>
          <w:instrText xml:space="preserve"> PAGE   \* MERGEFORMAT </w:instrText>
        </w:r>
        <w:r w:rsidRPr="00D75519">
          <w:rPr>
            <w:rFonts w:ascii="Times New Roman" w:hAnsi="Times New Roman" w:cs="Times New Roman"/>
          </w:rPr>
          <w:fldChar w:fldCharType="separate"/>
        </w:r>
        <w:r w:rsidR="000D77E9">
          <w:rPr>
            <w:rFonts w:ascii="Times New Roman" w:hAnsi="Times New Roman" w:cs="Times New Roman"/>
            <w:noProof/>
          </w:rPr>
          <w:t>1</w:t>
        </w:r>
        <w:r w:rsidRPr="00D7551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18241F1" w14:textId="77777777" w:rsidR="00D75519" w:rsidRDefault="00D75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25539" w14:textId="77777777" w:rsidR="00386EDA" w:rsidRDefault="00386EDA" w:rsidP="00C10248">
      <w:r>
        <w:separator/>
      </w:r>
    </w:p>
  </w:footnote>
  <w:footnote w:type="continuationSeparator" w:id="0">
    <w:p w14:paraId="1F1CC4B4" w14:textId="77777777" w:rsidR="00386EDA" w:rsidRDefault="00386EDA" w:rsidP="00C1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81D2" w14:textId="77777777" w:rsidR="00C10248" w:rsidRPr="00C10248" w:rsidRDefault="00C10248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UAL5600</w:t>
    </w:r>
    <w:r w:rsidRPr="00C10248">
      <w:rPr>
        <w:rFonts w:ascii="Times New Roman" w:hAnsi="Times New Roman" w:cs="Times New Roman"/>
      </w:rPr>
      <w:ptab w:relativeTo="margin" w:alignment="center" w:leader="none"/>
    </w:r>
    <w:r w:rsidRPr="00C10248">
      <w:rPr>
        <w:rFonts w:ascii="Times New Roman" w:hAnsi="Times New Roman" w:cs="Times New Roman"/>
      </w:rPr>
      <w:ptab w:relativeTo="margin" w:alignment="right" w:leader="none"/>
    </w:r>
    <w:r w:rsidR="000D77E9">
      <w:rPr>
        <w:rFonts w:ascii="Times New Roman" w:hAnsi="Times New Roman" w:cs="Times New Roman"/>
      </w:rPr>
      <w:t>Fall</w:t>
    </w:r>
    <w:r w:rsidR="0014269E">
      <w:rPr>
        <w:rFonts w:ascii="Times New Roman" w:hAnsi="Times New Roman" w:cs="Times New Roman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F0994"/>
    <w:multiLevelType w:val="hybridMultilevel"/>
    <w:tmpl w:val="199CE9E8"/>
    <w:lvl w:ilvl="0" w:tplc="77D22E42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0174330"/>
    <w:multiLevelType w:val="hybridMultilevel"/>
    <w:tmpl w:val="6D32A79E"/>
    <w:lvl w:ilvl="0" w:tplc="E848B3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AB0670"/>
    <w:multiLevelType w:val="hybridMultilevel"/>
    <w:tmpl w:val="79C02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42D15"/>
    <w:multiLevelType w:val="hybridMultilevel"/>
    <w:tmpl w:val="2D4E79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580962"/>
    <w:multiLevelType w:val="hybridMultilevel"/>
    <w:tmpl w:val="549666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A46C39"/>
    <w:multiLevelType w:val="hybridMultilevel"/>
    <w:tmpl w:val="256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Y2tjAxtzQxMjdT0lEKTi0uzszPAykwrgUApWL3MSwAAAA="/>
  </w:docVars>
  <w:rsids>
    <w:rsidRoot w:val="00C10248"/>
    <w:rsid w:val="00033D24"/>
    <w:rsid w:val="0006381A"/>
    <w:rsid w:val="00067F5A"/>
    <w:rsid w:val="0007297E"/>
    <w:rsid w:val="000C33B2"/>
    <w:rsid w:val="000D77E9"/>
    <w:rsid w:val="0014269E"/>
    <w:rsid w:val="001F2120"/>
    <w:rsid w:val="002F4584"/>
    <w:rsid w:val="00386EDA"/>
    <w:rsid w:val="003F1D0B"/>
    <w:rsid w:val="00747EB7"/>
    <w:rsid w:val="008E6EE2"/>
    <w:rsid w:val="00907B12"/>
    <w:rsid w:val="009E6D96"/>
    <w:rsid w:val="00B93858"/>
    <w:rsid w:val="00C10248"/>
    <w:rsid w:val="00C34412"/>
    <w:rsid w:val="00C4425C"/>
    <w:rsid w:val="00C802B7"/>
    <w:rsid w:val="00D75519"/>
    <w:rsid w:val="00DE6E69"/>
    <w:rsid w:val="00EE43A7"/>
    <w:rsid w:val="00FB15D7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7A4A"/>
  <w15:chartTrackingRefBased/>
  <w15:docId w15:val="{7DAE4F75-A9E3-4DAF-8AB5-18D4360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024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02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7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Xi Rao</cp:lastModifiedBy>
  <cp:revision>3</cp:revision>
  <cp:lastPrinted>2019-09-30T02:29:00Z</cp:lastPrinted>
  <dcterms:created xsi:type="dcterms:W3CDTF">2019-09-30T02:15:00Z</dcterms:created>
  <dcterms:modified xsi:type="dcterms:W3CDTF">2019-09-30T13:46:00Z</dcterms:modified>
</cp:coreProperties>
</file>